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A88CC8" w14:textId="56FB59E5" w:rsidR="00C94561" w:rsidRPr="00A27822" w:rsidRDefault="00C94561" w:rsidP="00C94561">
      <w:pPr>
        <w:jc w:val="center"/>
        <w:rPr>
          <w:b/>
          <w:bCs/>
          <w:color w:val="000000" w:themeColor="text1"/>
          <w:sz w:val="20"/>
          <w:szCs w:val="20"/>
        </w:rPr>
      </w:pPr>
      <w:r w:rsidRPr="00A27822">
        <w:rPr>
          <w:b/>
          <w:bCs/>
          <w:color w:val="000000" w:themeColor="text1"/>
          <w:sz w:val="20"/>
          <w:szCs w:val="20"/>
        </w:rPr>
        <w:t xml:space="preserve">Assignment </w:t>
      </w:r>
      <w:r w:rsidR="00102166" w:rsidRPr="00A27822">
        <w:rPr>
          <w:b/>
          <w:bCs/>
          <w:color w:val="000000" w:themeColor="text1"/>
          <w:sz w:val="20"/>
          <w:szCs w:val="20"/>
        </w:rPr>
        <w:t>3</w:t>
      </w:r>
    </w:p>
    <w:p w14:paraId="69FDD3B8" w14:textId="77777777" w:rsidR="0021269C" w:rsidRPr="00A27822" w:rsidRDefault="0021269C" w:rsidP="0021269C">
      <w:pPr>
        <w:rPr>
          <w:color w:val="000000" w:themeColor="text1"/>
          <w:sz w:val="20"/>
          <w:szCs w:val="20"/>
        </w:rPr>
      </w:pPr>
    </w:p>
    <w:p w14:paraId="2B821BE2" w14:textId="1267A21C" w:rsidR="001A641A" w:rsidRPr="00A27822" w:rsidRDefault="00966366" w:rsidP="001A641A">
      <w:pPr>
        <w:rPr>
          <w:color w:val="000000" w:themeColor="text1"/>
          <w:sz w:val="20"/>
          <w:szCs w:val="20"/>
        </w:rPr>
      </w:pPr>
      <w:r w:rsidRPr="00A27822">
        <w:rPr>
          <w:color w:val="000000" w:themeColor="text1"/>
          <w:sz w:val="20"/>
          <w:szCs w:val="20"/>
        </w:rPr>
        <w:t>create JDBC connection with the database ,verify Data with Database using Selenium and MySQL, store the data into the database.</w:t>
      </w:r>
    </w:p>
    <w:p w14:paraId="7C7DEF05" w14:textId="77777777" w:rsidR="001A641A" w:rsidRPr="00A27822" w:rsidRDefault="001A641A" w:rsidP="001A641A">
      <w:pPr>
        <w:rPr>
          <w:color w:val="000000" w:themeColor="text1"/>
          <w:sz w:val="20"/>
          <w:szCs w:val="20"/>
        </w:rPr>
      </w:pPr>
    </w:p>
    <w:bookmarkStart w:id="0" w:name="_MON_1711968044"/>
    <w:bookmarkEnd w:id="0"/>
    <w:p w14:paraId="06479040" w14:textId="7E9A93DB" w:rsidR="001A641A" w:rsidRPr="00A27822" w:rsidRDefault="00A27822" w:rsidP="001A641A">
      <w:pPr>
        <w:rPr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object w:dxaOrig="9026" w:dyaOrig="7241" w14:anchorId="1FC840D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8" type="#_x0000_t75" style="width:451.5pt;height:362.25pt" o:ole="">
            <v:imagedata r:id="rId7" o:title=""/>
          </v:shape>
          <o:OLEObject Type="Embed" ProgID="Word.OpenDocumentText.12" ShapeID="_x0000_i1028" DrawAspect="Content" ObjectID="_1711968196" r:id="rId8"/>
        </w:object>
      </w:r>
    </w:p>
    <w:p w14:paraId="02759D6D" w14:textId="77777777" w:rsidR="001A641A" w:rsidRPr="00A27822" w:rsidRDefault="001A641A" w:rsidP="001A641A">
      <w:pPr>
        <w:rPr>
          <w:color w:val="000000" w:themeColor="text1"/>
          <w:sz w:val="20"/>
          <w:szCs w:val="20"/>
        </w:rPr>
      </w:pPr>
    </w:p>
    <w:p w14:paraId="75251E95" w14:textId="52C0BD05" w:rsidR="001A641A" w:rsidRPr="00A27822" w:rsidRDefault="00A27822" w:rsidP="001A641A">
      <w:pPr>
        <w:rPr>
          <w:color w:val="000000" w:themeColor="text1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4720565D" wp14:editId="283B40F8">
            <wp:extent cx="5731510" cy="322262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133EFB" w14:textId="77777777" w:rsidR="001A641A" w:rsidRPr="00A27822" w:rsidRDefault="001A641A" w:rsidP="001A641A">
      <w:pPr>
        <w:rPr>
          <w:color w:val="000000" w:themeColor="text1"/>
          <w:sz w:val="20"/>
          <w:szCs w:val="20"/>
        </w:rPr>
      </w:pPr>
    </w:p>
    <w:p w14:paraId="7963EF88" w14:textId="77777777" w:rsidR="001A641A" w:rsidRPr="00A27822" w:rsidRDefault="001A641A" w:rsidP="001A641A">
      <w:pPr>
        <w:rPr>
          <w:color w:val="000000" w:themeColor="text1"/>
          <w:sz w:val="20"/>
          <w:szCs w:val="20"/>
        </w:rPr>
      </w:pPr>
    </w:p>
    <w:p w14:paraId="09E93822" w14:textId="1E8BF0AF" w:rsidR="001A641A" w:rsidRPr="00A27822" w:rsidRDefault="00A27822" w:rsidP="001A641A">
      <w:pPr>
        <w:rPr>
          <w:color w:val="000000" w:themeColor="text1"/>
          <w:sz w:val="20"/>
          <w:szCs w:val="20"/>
        </w:rPr>
      </w:pPr>
      <w:r>
        <w:rPr>
          <w:noProof/>
        </w:rPr>
        <w:drawing>
          <wp:inline distT="0" distB="0" distL="0" distR="0" wp14:anchorId="799D2E48" wp14:editId="457E13E9">
            <wp:extent cx="5731510" cy="322262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1B306A" w14:textId="77777777" w:rsidR="001A641A" w:rsidRPr="00A27822" w:rsidRDefault="001A641A" w:rsidP="001A641A">
      <w:pPr>
        <w:rPr>
          <w:color w:val="000000" w:themeColor="text1"/>
          <w:sz w:val="20"/>
          <w:szCs w:val="20"/>
        </w:rPr>
      </w:pPr>
    </w:p>
    <w:p w14:paraId="551D37F6" w14:textId="77777777" w:rsidR="001A641A" w:rsidRPr="00A27822" w:rsidRDefault="001A641A" w:rsidP="001A641A">
      <w:pPr>
        <w:rPr>
          <w:color w:val="000000" w:themeColor="text1"/>
          <w:sz w:val="20"/>
          <w:szCs w:val="20"/>
        </w:rPr>
      </w:pPr>
    </w:p>
    <w:p w14:paraId="5CF8AFF5" w14:textId="77777777" w:rsidR="001A641A" w:rsidRPr="00A27822" w:rsidRDefault="001A641A" w:rsidP="001A641A">
      <w:pPr>
        <w:rPr>
          <w:color w:val="000000" w:themeColor="text1"/>
          <w:sz w:val="20"/>
          <w:szCs w:val="20"/>
        </w:rPr>
      </w:pPr>
    </w:p>
    <w:p w14:paraId="4B8330CE" w14:textId="77777777" w:rsidR="001A641A" w:rsidRPr="00A27822" w:rsidRDefault="001A641A" w:rsidP="001A641A">
      <w:pPr>
        <w:rPr>
          <w:color w:val="000000" w:themeColor="text1"/>
          <w:sz w:val="20"/>
          <w:szCs w:val="20"/>
        </w:rPr>
      </w:pPr>
    </w:p>
    <w:p w14:paraId="2EF9B47E" w14:textId="77777777" w:rsidR="00147AB4" w:rsidRPr="00A27822" w:rsidRDefault="00147AB4" w:rsidP="00147AB4">
      <w:pPr>
        <w:rPr>
          <w:color w:val="000000" w:themeColor="text1"/>
          <w:sz w:val="20"/>
          <w:szCs w:val="20"/>
        </w:rPr>
      </w:pPr>
    </w:p>
    <w:p w14:paraId="3C8E1E6A" w14:textId="77777777" w:rsidR="00147AB4" w:rsidRPr="00A27822" w:rsidRDefault="00147AB4" w:rsidP="00147AB4">
      <w:pPr>
        <w:rPr>
          <w:color w:val="000000" w:themeColor="text1"/>
          <w:sz w:val="20"/>
          <w:szCs w:val="20"/>
        </w:rPr>
      </w:pPr>
    </w:p>
    <w:p w14:paraId="33319DC7" w14:textId="77777777" w:rsidR="00147AB4" w:rsidRPr="00A27822" w:rsidRDefault="00147AB4" w:rsidP="00147AB4">
      <w:pPr>
        <w:rPr>
          <w:color w:val="000000" w:themeColor="text1"/>
          <w:sz w:val="20"/>
          <w:szCs w:val="20"/>
        </w:rPr>
      </w:pPr>
    </w:p>
    <w:p w14:paraId="117EA9E5" w14:textId="77777777" w:rsidR="00147AB4" w:rsidRPr="00A27822" w:rsidRDefault="00147AB4" w:rsidP="00147AB4">
      <w:pPr>
        <w:rPr>
          <w:color w:val="000000" w:themeColor="text1"/>
          <w:sz w:val="20"/>
          <w:szCs w:val="20"/>
        </w:rPr>
      </w:pPr>
    </w:p>
    <w:p w14:paraId="43487E6C" w14:textId="77777777" w:rsidR="00147AB4" w:rsidRPr="00A27822" w:rsidRDefault="00147AB4" w:rsidP="00147AB4">
      <w:pPr>
        <w:rPr>
          <w:color w:val="000000" w:themeColor="text1"/>
          <w:sz w:val="20"/>
          <w:szCs w:val="20"/>
        </w:rPr>
      </w:pPr>
    </w:p>
    <w:p w14:paraId="4F26D2F8" w14:textId="77777777" w:rsidR="00147AB4" w:rsidRPr="00A27822" w:rsidRDefault="00147AB4" w:rsidP="00147AB4">
      <w:pPr>
        <w:rPr>
          <w:color w:val="000000" w:themeColor="text1"/>
          <w:sz w:val="20"/>
          <w:szCs w:val="20"/>
        </w:rPr>
      </w:pPr>
    </w:p>
    <w:p w14:paraId="0462F298" w14:textId="77777777" w:rsidR="00C94561" w:rsidRPr="00A27822" w:rsidRDefault="00C94561" w:rsidP="00C94561">
      <w:pPr>
        <w:rPr>
          <w:color w:val="000000" w:themeColor="text1"/>
          <w:sz w:val="20"/>
          <w:szCs w:val="20"/>
        </w:rPr>
      </w:pPr>
    </w:p>
    <w:p w14:paraId="63017195" w14:textId="77777777" w:rsidR="00C94561" w:rsidRPr="00A27822" w:rsidRDefault="00C94561" w:rsidP="00C94561">
      <w:pPr>
        <w:rPr>
          <w:color w:val="000000" w:themeColor="text1"/>
          <w:sz w:val="20"/>
          <w:szCs w:val="20"/>
        </w:rPr>
      </w:pPr>
    </w:p>
    <w:p w14:paraId="496F3C17" w14:textId="77777777" w:rsidR="00C94561" w:rsidRPr="00A27822" w:rsidRDefault="00C94561" w:rsidP="00C94561">
      <w:pPr>
        <w:rPr>
          <w:color w:val="000000" w:themeColor="text1"/>
          <w:sz w:val="20"/>
          <w:szCs w:val="20"/>
        </w:rPr>
      </w:pPr>
    </w:p>
    <w:p w14:paraId="4B612BD3" w14:textId="77777777" w:rsidR="00C94561" w:rsidRPr="00A27822" w:rsidRDefault="00C94561" w:rsidP="00C94561">
      <w:pPr>
        <w:rPr>
          <w:color w:val="000000" w:themeColor="text1"/>
          <w:sz w:val="20"/>
          <w:szCs w:val="20"/>
        </w:rPr>
      </w:pPr>
    </w:p>
    <w:p w14:paraId="69DB25F3" w14:textId="77777777" w:rsidR="00C94561" w:rsidRPr="00A27822" w:rsidRDefault="00C94561" w:rsidP="00C94561">
      <w:pPr>
        <w:rPr>
          <w:color w:val="000000" w:themeColor="text1"/>
          <w:sz w:val="20"/>
          <w:szCs w:val="20"/>
        </w:rPr>
      </w:pPr>
    </w:p>
    <w:p w14:paraId="174BD57D" w14:textId="77777777" w:rsidR="00C94561" w:rsidRPr="00A27822" w:rsidRDefault="00C94561" w:rsidP="00C94561">
      <w:pPr>
        <w:rPr>
          <w:color w:val="000000" w:themeColor="text1"/>
          <w:sz w:val="20"/>
          <w:szCs w:val="20"/>
        </w:rPr>
      </w:pPr>
    </w:p>
    <w:p w14:paraId="5349D9B3" w14:textId="77777777" w:rsidR="00C94561" w:rsidRPr="00A27822" w:rsidRDefault="00C94561" w:rsidP="00C94561">
      <w:pPr>
        <w:rPr>
          <w:color w:val="000000" w:themeColor="text1"/>
          <w:sz w:val="20"/>
          <w:szCs w:val="20"/>
        </w:rPr>
      </w:pPr>
    </w:p>
    <w:p w14:paraId="41986D27" w14:textId="50EA3540" w:rsidR="0092614E" w:rsidRPr="00A27822" w:rsidRDefault="0092614E" w:rsidP="00C94561">
      <w:pPr>
        <w:rPr>
          <w:color w:val="000000" w:themeColor="text1"/>
          <w:sz w:val="20"/>
          <w:szCs w:val="20"/>
        </w:rPr>
      </w:pPr>
    </w:p>
    <w:sectPr w:rsidR="0092614E" w:rsidRPr="00A27822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E26711" w14:textId="77777777" w:rsidR="000577D1" w:rsidRDefault="000577D1" w:rsidP="00723483">
      <w:pPr>
        <w:spacing w:after="0" w:line="240" w:lineRule="auto"/>
      </w:pPr>
      <w:r>
        <w:separator/>
      </w:r>
    </w:p>
  </w:endnote>
  <w:endnote w:type="continuationSeparator" w:id="0">
    <w:p w14:paraId="5EC8616F" w14:textId="77777777" w:rsidR="000577D1" w:rsidRDefault="000577D1" w:rsidP="007234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A13BE" w14:textId="362456C9" w:rsidR="00723483" w:rsidRDefault="00723483">
    <w:pPr>
      <w:pStyle w:val="Footer"/>
    </w:pPr>
    <w:r w:rsidRPr="00723483">
      <w:rPr>
        <w:noProof/>
        <w:highlight w:val="black"/>
      </w:rPr>
      <w:drawing>
        <wp:inline distT="0" distB="0" distL="0" distR="0" wp14:anchorId="148F2BA5" wp14:editId="0A6562AB">
          <wp:extent cx="5731510" cy="673735"/>
          <wp:effectExtent l="0" t="0" r="254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75CFE98" w14:textId="77777777" w:rsidR="00723483" w:rsidRDefault="007234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BBA369" w14:textId="77777777" w:rsidR="000577D1" w:rsidRDefault="000577D1" w:rsidP="00723483">
      <w:pPr>
        <w:spacing w:after="0" w:line="240" w:lineRule="auto"/>
      </w:pPr>
      <w:r>
        <w:separator/>
      </w:r>
    </w:p>
  </w:footnote>
  <w:footnote w:type="continuationSeparator" w:id="0">
    <w:p w14:paraId="5CF22A7E" w14:textId="77777777" w:rsidR="000577D1" w:rsidRDefault="000577D1" w:rsidP="007234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0CBAA1" w14:textId="52506327" w:rsidR="00723483" w:rsidRDefault="00723483">
    <w:pPr>
      <w:pStyle w:val="Header"/>
    </w:pPr>
    <w:r w:rsidRPr="00723483">
      <w:rPr>
        <w:noProof/>
        <w:highlight w:val="black"/>
      </w:rPr>
      <w:drawing>
        <wp:inline distT="0" distB="0" distL="0" distR="0" wp14:anchorId="0548E3EF" wp14:editId="42F39F01">
          <wp:extent cx="5731510" cy="673735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737F9E6" w14:textId="77777777" w:rsidR="00723483" w:rsidRDefault="007234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536D33"/>
    <w:multiLevelType w:val="hybridMultilevel"/>
    <w:tmpl w:val="242C10F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73262D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1B6115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2D6A2A"/>
    <w:multiLevelType w:val="hybridMultilevel"/>
    <w:tmpl w:val="2B560AB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8E6A5B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8D5C46"/>
    <w:multiLevelType w:val="hybridMultilevel"/>
    <w:tmpl w:val="507AF2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0233BB"/>
    <w:multiLevelType w:val="hybridMultilevel"/>
    <w:tmpl w:val="E68E94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6974B8"/>
    <w:multiLevelType w:val="hybridMultilevel"/>
    <w:tmpl w:val="C3563C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50B7510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0041203">
    <w:abstractNumId w:val="1"/>
  </w:num>
  <w:num w:numId="2" w16cid:durableId="2146652124">
    <w:abstractNumId w:val="4"/>
  </w:num>
  <w:num w:numId="3" w16cid:durableId="1681588551">
    <w:abstractNumId w:val="8"/>
  </w:num>
  <w:num w:numId="4" w16cid:durableId="701635458">
    <w:abstractNumId w:val="2"/>
  </w:num>
  <w:num w:numId="5" w16cid:durableId="15120670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981081049">
    <w:abstractNumId w:val="6"/>
  </w:num>
  <w:num w:numId="7" w16cid:durableId="2095742302">
    <w:abstractNumId w:val="0"/>
  </w:num>
  <w:num w:numId="8" w16cid:durableId="1183126552">
    <w:abstractNumId w:val="7"/>
  </w:num>
  <w:num w:numId="9" w16cid:durableId="83611460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xsDAxNTIytTQ3NzBT0lEKTi0uzszPAykwrAUAH73G8CwAAAA="/>
  </w:docVars>
  <w:rsids>
    <w:rsidRoot w:val="00A01278"/>
    <w:rsid w:val="000577D1"/>
    <w:rsid w:val="000B105B"/>
    <w:rsid w:val="000D06A4"/>
    <w:rsid w:val="00102166"/>
    <w:rsid w:val="00147AB4"/>
    <w:rsid w:val="001A641A"/>
    <w:rsid w:val="0021269C"/>
    <w:rsid w:val="00244D0E"/>
    <w:rsid w:val="00245C96"/>
    <w:rsid w:val="003F36EF"/>
    <w:rsid w:val="004252D8"/>
    <w:rsid w:val="00440624"/>
    <w:rsid w:val="004A2153"/>
    <w:rsid w:val="00583697"/>
    <w:rsid w:val="005A4FC4"/>
    <w:rsid w:val="00723483"/>
    <w:rsid w:val="00726CFA"/>
    <w:rsid w:val="008003BF"/>
    <w:rsid w:val="00827B82"/>
    <w:rsid w:val="0091646B"/>
    <w:rsid w:val="0092614E"/>
    <w:rsid w:val="00966366"/>
    <w:rsid w:val="00A01278"/>
    <w:rsid w:val="00A27822"/>
    <w:rsid w:val="00A30692"/>
    <w:rsid w:val="00AE0E14"/>
    <w:rsid w:val="00B13B06"/>
    <w:rsid w:val="00B83024"/>
    <w:rsid w:val="00C2792F"/>
    <w:rsid w:val="00C74D16"/>
    <w:rsid w:val="00C94561"/>
    <w:rsid w:val="00CD39C9"/>
    <w:rsid w:val="00D13C6B"/>
    <w:rsid w:val="00D337A9"/>
    <w:rsid w:val="00E86117"/>
    <w:rsid w:val="00FB3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82203C"/>
  <w15:chartTrackingRefBased/>
  <w15:docId w15:val="{A00B7CE9-96B3-46BC-9EA7-FE685EA22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2153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483"/>
  </w:style>
  <w:style w:type="paragraph" w:styleId="Footer">
    <w:name w:val="footer"/>
    <w:basedOn w:val="Normal"/>
    <w:link w:val="Foot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483"/>
  </w:style>
  <w:style w:type="paragraph" w:styleId="ListParagraph">
    <w:name w:val="List Paragraph"/>
    <w:basedOn w:val="Normal"/>
    <w:uiPriority w:val="34"/>
    <w:qFormat/>
    <w:rsid w:val="004406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57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2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5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</Pages>
  <Words>30</Words>
  <Characters>17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hil Mitra</dc:creator>
  <cp:keywords/>
  <dc:description/>
  <cp:lastModifiedBy>Jeethendra S R</cp:lastModifiedBy>
  <cp:revision>4</cp:revision>
  <dcterms:created xsi:type="dcterms:W3CDTF">2021-06-22T08:40:00Z</dcterms:created>
  <dcterms:modified xsi:type="dcterms:W3CDTF">2022-04-20T08:27:00Z</dcterms:modified>
</cp:coreProperties>
</file>